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0181F675" w14:textId="1B20FF70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E62E8A">
        <w:rPr>
          <w:sz w:val="24"/>
          <w:szCs w:val="24"/>
          <w:lang w:val="sr-Latn-BA"/>
        </w:rPr>
        <w:t>30</w:t>
      </w:r>
      <w:r w:rsidR="00057879">
        <w:rPr>
          <w:sz w:val="24"/>
          <w:szCs w:val="24"/>
          <w:lang w:val="sr-Latn-BA"/>
        </w:rPr>
        <w:t>.</w:t>
      </w:r>
      <w:r w:rsidR="00810CE6">
        <w:rPr>
          <w:sz w:val="24"/>
          <w:szCs w:val="24"/>
          <w:lang w:val="sr-Latn-BA"/>
        </w:rPr>
        <w:t>3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69B42B30" w:rsidR="00810CE6" w:rsidRDefault="00810CE6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31/1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5A015D48" w:rsidR="00810CE6" w:rsidRDefault="00810CE6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lagojević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5D773AE7" w:rsidR="00810CE6" w:rsidRPr="00057879" w:rsidRDefault="00810CE6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429E7BA9" w:rsidR="00810CE6" w:rsidRPr="00810CE6" w:rsidRDefault="00E62E8A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E62E8A"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36A07E51" w:rsidR="00810CE6" w:rsidRPr="00057879" w:rsidRDefault="00810CE6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E62E8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</w:t>
            </w:r>
            <w:r w:rsidR="00E62E8A" w:rsidRPr="00E62E8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1645C7EE" w:rsidR="00810CE6" w:rsidRPr="00057879" w:rsidRDefault="00E62E8A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8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12879EAD" w:rsidR="00810CE6" w:rsidRPr="00057879" w:rsidRDefault="00810CE6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6270598F" w14:textId="35B43277" w:rsidR="00A01D4E" w:rsidRPr="00A01D4E" w:rsidRDefault="00A01D4E" w:rsidP="004C7C79">
      <w:pPr>
        <w:rPr>
          <w:b/>
          <w:bCs/>
          <w:sz w:val="24"/>
          <w:szCs w:val="24"/>
          <w:lang w:val="sr-Latn-BA"/>
        </w:rPr>
      </w:pPr>
      <w:r w:rsidRPr="00A01D4E">
        <w:rPr>
          <w:b/>
          <w:bCs/>
          <w:sz w:val="24"/>
          <w:szCs w:val="24"/>
          <w:lang w:val="sr-Latn-BA"/>
        </w:rPr>
        <w:t>Stari program</w:t>
      </w:r>
    </w:p>
    <w:tbl>
      <w:tblPr>
        <w:tblW w:w="84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272"/>
        <w:gridCol w:w="1137"/>
        <w:gridCol w:w="1134"/>
        <w:gridCol w:w="1276"/>
      </w:tblGrid>
      <w:tr w:rsidR="00A01D4E" w:rsidRPr="00963B41" w14:paraId="509984B8" w14:textId="77777777" w:rsidTr="00561EF6">
        <w:tc>
          <w:tcPr>
            <w:tcW w:w="1101" w:type="dxa"/>
            <w:vMerge w:val="restart"/>
            <w:vAlign w:val="center"/>
          </w:tcPr>
          <w:p w14:paraId="5959E7C5" w14:textId="77777777" w:rsidR="00A01D4E" w:rsidRPr="00DE6EB0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91D5232" w14:textId="77777777" w:rsidR="00A01D4E" w:rsidRPr="00DE6EB0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3543" w:type="dxa"/>
            <w:gridSpan w:val="3"/>
          </w:tcPr>
          <w:p w14:paraId="24E73C01" w14:textId="7BB5C468" w:rsidR="00A01D4E" w:rsidRPr="0094194E" w:rsidRDefault="00A01D4E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55F5C528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A01D4E" w:rsidRPr="00963B41" w14:paraId="39E3B022" w14:textId="77777777" w:rsidTr="00A01D4E">
        <w:tc>
          <w:tcPr>
            <w:tcW w:w="1101" w:type="dxa"/>
            <w:vMerge/>
          </w:tcPr>
          <w:p w14:paraId="2C8563FB" w14:textId="77777777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459658F" w14:textId="77777777" w:rsidR="00A01D4E" w:rsidRPr="009419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9FF0" w14:textId="77777777" w:rsidR="00A01D4E" w:rsidRPr="0094194E" w:rsidRDefault="00A01D4E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C23AACF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1F5C7AE7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1D4E" w:rsidRPr="00963B41" w14:paraId="4191651F" w14:textId="77777777" w:rsidTr="00A01D4E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6EE8D560" w14:textId="77777777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54EB996" w14:textId="77777777" w:rsidR="00A01D4E" w:rsidRPr="009419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3BD4" w14:textId="77777777" w:rsidR="00A01D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56F01D5D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619C" w14:textId="77777777" w:rsidR="00A01D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AE47BEF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A7346A2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43698147" w14:textId="77777777" w:rsidR="00A01D4E" w:rsidRPr="0094194E" w:rsidRDefault="00A01D4E" w:rsidP="00016FCB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A01D4E" w:rsidRPr="00D928C6" w14:paraId="34EF6649" w14:textId="77777777" w:rsidTr="00A01D4E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386C" w14:textId="02B32AB1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334/0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E38C3" w14:textId="0490B62B" w:rsidR="00A01D4E" w:rsidRDefault="00A01D4E" w:rsidP="00016FCB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</w:t>
            </w:r>
            <w:r>
              <w:rPr>
                <w:color w:val="000000"/>
                <w:sz w:val="24"/>
                <w:szCs w:val="24"/>
                <w:lang w:val="sr-Latn-BA"/>
              </w:rPr>
              <w:t>alorda Irina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599F" w14:textId="22575266" w:rsidR="00A01D4E" w:rsidRPr="00810CE6" w:rsidRDefault="00A01D4E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A01D4E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6E42F" w14:textId="77777777" w:rsidR="00A01D4E" w:rsidRPr="00057879" w:rsidRDefault="00A01D4E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E62E8A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941F" w14:textId="501960ED" w:rsidR="00A01D4E" w:rsidRPr="00057879" w:rsidRDefault="00A01D4E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B5A2D" w14:textId="77777777" w:rsidR="00A01D4E" w:rsidRPr="00057879" w:rsidRDefault="00A01D4E" w:rsidP="00016FCB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2</cp:revision>
  <cp:lastPrinted>2019-11-14T16:12:00Z</cp:lastPrinted>
  <dcterms:created xsi:type="dcterms:W3CDTF">2017-11-17T12:56:00Z</dcterms:created>
  <dcterms:modified xsi:type="dcterms:W3CDTF">2021-04-02T09:31:00Z</dcterms:modified>
</cp:coreProperties>
</file>